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Cairo</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Computer Engineer position at your esteemed organization in Egypt Cairo. As a highly motivated and skilled professional with a strong foundation in computer engineering, I am eager to contribute my expertise to drive innovation and technological advancement in this dynamic city. Cairo, known for its vibrant tech ecosystem and growing demand for cutting-edge solutions, presents an exciting opportunity for me to apply my knowledge while contributing to the region’s digital transformation.</w:t>
      </w:r>
    </w:p>
    <w:p>
      <w:pPr>
        <w:pStyle w:val="BodyText"/>
      </w:pPr>
      <w:r>
        <w:t xml:space="preserve">With a degree in Computer Engineering from [Your University Name] and over [X years] of hands-on experience in software development, system design, and hardware integration, I have cultivated a unique skill set that aligns perfectly with the requirements of this role. My career has been defined by a passion for solving complex technical challenges and leveraging technology to create impactful solutions. Whether it’s optimizing algorithms for performance or designing scalable infrastructure, I thrive in environments where innovation is prioritized.</w:t>
      </w:r>
    </w:p>
    <w:bookmarkStart w:id="20" w:name="X2d5ee1bdc704a90b231d7d03eac239fe4c1050e"/>
    <w:p>
      <w:pPr>
        <w:pStyle w:val="Heading2"/>
      </w:pPr>
      <w:r>
        <w:t xml:space="preserve">Why Cairo? A Hub of Technological Opportunity</w:t>
      </w:r>
    </w:p>
    <w:p>
      <w:pPr>
        <w:pStyle w:val="FirstParagraph"/>
      </w:pPr>
      <w:r>
        <w:t xml:space="preserve">Egypt Cairo has emerged as a pivotal center for technological growth in the Middle East, with its strategic location and government initiatives promoting digital infrastructure. As a Computer Engineer, I am particularly drawn to the city’s evolving tech landscape, which includes startups, IT firms, and research institutions that are redefining industries through innovation. My decision to apply for this position is rooted in my desire to be part of this transformative journey while contributing my expertise to support Cairo’s aspirations as a regional tech hub.</w:t>
      </w:r>
    </w:p>
    <w:p>
      <w:pPr>
        <w:pStyle w:val="BodyText"/>
      </w:pPr>
      <w:r>
        <w:t xml:space="preserve">Cairo’s unique blend of traditional and modern elements has inspired me to develop solutions that bridge cultural and technological divides. For instance, I have worked on projects that integrate local needs with global technologies, such as designing low-cost computing solutions for educational institutions or optimizing logistics systems for small businesses. These experiences have reinforced my commitment to creating technology that is both functional and accessible, a principle I believe is essential in Egypt’s rapidly advancing digital economy.</w:t>
      </w:r>
    </w:p>
    <w:bookmarkEnd w:id="20"/>
    <w:bookmarkStart w:id="21" w:name="key-qualifications-and-experience"/>
    <w:p>
      <w:pPr>
        <w:pStyle w:val="Heading2"/>
      </w:pPr>
      <w:r>
        <w:t xml:space="preserve">Key Qualifications and Experience</w:t>
      </w:r>
    </w:p>
    <w:p>
      <w:pPr>
        <w:pStyle w:val="FirstParagraph"/>
      </w:pPr>
      <w:r>
        <w:t xml:space="preserve">My professional journey has equipped me with a diverse range of skills that are critical for success as a Computer Engineer. I specialize in software development, where I have designed and implemented applications across platforms including web, mobile, and desktop environments. My proficiency in programming languages such as Python, Java, and C++ allows me to build robust solutions tailored to specific business requirements.</w:t>
      </w:r>
    </w:p>
    <w:p>
      <w:pPr>
        <w:pStyle w:val="BodyText"/>
      </w:pPr>
      <w:r>
        <w:t xml:space="preserve">In addition to software expertise, I have extensive experience in hardware design and system integration. During my tenure at [Previous Company Name], I led a team in developing embedded systems for industrial automation, which improved operational efficiency by 30%. This project required a deep understanding of both hardware and software components, as well as collaboration with cross-functional teams to ensure seamless implementation. My ability to troubleshoot complex technical issues and deliver results under tight deadlines has consistently been recognized by colleagues and supervisors.</w:t>
      </w:r>
    </w:p>
    <w:p>
      <w:pPr>
        <w:pStyle w:val="BodyText"/>
      </w:pPr>
      <w:r>
        <w:t xml:space="preserve">One of my most rewarding experiences was working on a cloud-based platform for a Cairo-based startup. This project involved migrating legacy systems to the cloud, which not only reduced costs but also enhanced scalability. I collaborated closely with the client’s team to understand their unique needs, ensuring that the solution was both technically sound and aligned with their business goals. This experience underscored my ability to combine technical acumen with a customer-centric approach—a trait I believe is vital for success in Cairo’s competitive tech environment.</w:t>
      </w:r>
    </w:p>
    <w:bookmarkEnd w:id="21"/>
    <w:bookmarkStart w:id="22" w:name="alignment-with-organizational-goals"/>
    <w:p>
      <w:pPr>
        <w:pStyle w:val="Heading2"/>
      </w:pPr>
      <w:r>
        <w:t xml:space="preserve">Alignment with Organizational Goals</w:t>
      </w:r>
    </w:p>
    <w:p>
      <w:pPr>
        <w:pStyle w:val="FirstParagraph"/>
      </w:pPr>
      <w:r>
        <w:t xml:space="preserve">I am particularly impressed by your organization’s commitment to innovation and excellence in the field of computer engineering. The way you integrate emerging technologies like AI, IoT, and blockchain into your projects resonates deeply with my professional philosophy. I am eager to contribute my skills to help achieve these objectives while learning from the expertise of your team.</w:t>
      </w:r>
    </w:p>
    <w:p>
      <w:pPr>
        <w:pStyle w:val="BodyText"/>
      </w:pPr>
      <w:r>
        <w:t xml:space="preserve">As a Computer Engineer in Egypt Cairo, I understand the importance of staying ahead of industry trends. My proactive approach to continuous learning has led me to pursue certifications such as [Relevant Certifications, e.g., AWS Certified Solutions Architect or CompTIA Security+], which have expanded my knowledge and prepared me to tackle advanced technical challenges. I am also actively involved in local tech communities in Cairo, where I participate in workshops and networking events to stay connected with the latest developments in the field.</w:t>
      </w:r>
    </w:p>
    <w:bookmarkEnd w:id="22"/>
    <w:bookmarkStart w:id="23" w:name="conclusion"/>
    <w:p>
      <w:pPr>
        <w:pStyle w:val="Heading2"/>
      </w:pPr>
      <w:r>
        <w:t xml:space="preserve">Conclusion</w:t>
      </w:r>
    </w:p>
    <w:p>
      <w:pPr>
        <w:pStyle w:val="FirstParagraph"/>
      </w:pPr>
      <w:r>
        <w:t xml:space="preserve">In conclusion, I am confident that my technical expertise, problem-solving abilities, and passion for technology make me an ideal candidate for the Computer Engineer position at your organization. I am particularly excited about the opportunity to contribute to Cairo’s growing tech scene and support your mission of delivering innovative solutions. I would welcome the chance to discuss how my background and skills align with your needs in greater detail.</w:t>
      </w:r>
    </w:p>
    <w:p>
      <w:pPr>
        <w:pStyle w:val="BodyText"/>
      </w:pPr>
      <w:r>
        <w:t xml:space="preserve">Thank you for considering my application. I look forward to the possibility of working together and contributing to the continued success of your organization in Egypt Cairo.</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omputer Engineer Position in Egypt Cairo</dc:title>
  <dc:creator/>
  <dc:language>en</dc:language>
  <cp:keywords/>
  <dcterms:created xsi:type="dcterms:W3CDTF">2026-04-29T22:30:55Z</dcterms:created>
  <dcterms:modified xsi:type="dcterms:W3CDTF">2026-04-29T22:30:55Z</dcterms:modified>
</cp:coreProperties>
</file>

<file path=docProps/custom.xml><?xml version="1.0" encoding="utf-8"?>
<Properties xmlns="http://schemas.openxmlformats.org/officeDocument/2006/custom-properties" xmlns:vt="http://schemas.openxmlformats.org/officeDocument/2006/docPropsVTypes"/>
</file>